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 xml:space="preserve">Gary B. </w:t>
            </w:r>
            <w:proofErr w:type="spellStart"/>
            <w:r w:rsidRPr="00D155CF">
              <w:rPr>
                <w:rFonts w:ascii="Constantia" w:hAnsi="Constantia"/>
                <w:color w:val="auto"/>
                <w:sz w:val="36"/>
                <w:szCs w:val="36"/>
              </w:rPr>
              <w:t>Genett</w:t>
            </w:r>
            <w:bookmarkEnd w:id="0"/>
            <w:proofErr w:type="spellEnd"/>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A50E8D"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7CF2DD29" w:rsidR="009F6F55" w:rsidRPr="00D155CF" w:rsidRDefault="00A50E8D" w:rsidP="00BC5A01">
      <w:pPr>
        <w:pStyle w:val="Heading2"/>
        <w:spacing w:before="36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25" style="width:496.8pt;height:2pt" o:hralign="center" o:hrstd="t" o:hrnoshade="t" o:hr="t" fillcolor="black [3213]"/>
        </w:pict>
      </w:r>
      <w:r w:rsidR="0036009D" w:rsidRPr="00D155CF">
        <w:rPr>
          <w:rFonts w:ascii="Constantia" w:hAnsi="Constantia"/>
          <w:color w:val="auto"/>
          <w:sz w:val="30"/>
          <w:szCs w:val="30"/>
        </w:rPr>
        <w:t>Senior Technical Project Manager</w:t>
      </w:r>
      <w:bookmarkEnd w:id="1"/>
    </w:p>
    <w:p w14:paraId="42596298" w14:textId="77777777"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Highly accomplished professional with over 20 years of measured success in project and program management for complex technical industries.</w:t>
      </w:r>
    </w:p>
    <w:p w14:paraId="7A282DA4" w14:textId="317AEE3A" w:rsidR="009F6F55" w:rsidRPr="00D155CF" w:rsidRDefault="00A50E8D"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2C40D33F"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rward-thinking, innovative, critical thinker, driven for success, with a keen attention to detail. Has the ability to lead and guide product and project management lifecycles, from the initial design and planning to successful completion within budget constraints and time parameters. Possesses the capability to build and lead teams, fostering individual growth and attaining results that equal or exceed stated goals. Consummate team player, collaborating with various departmental members and senior management to ensure open channels are established and maintained so all relevant parties are well informed and problem resolution can be addressed quickly and efficiently. Approachable, personable, and is sought out for expertise and advice on a </w:t>
      </w:r>
      <w:r w:rsidR="001A5CB6">
        <w:rPr>
          <w:rFonts w:ascii="Franklin Gothic Book" w:hAnsi="Franklin Gothic Book"/>
          <w:sz w:val="21"/>
          <w:szCs w:val="21"/>
        </w:rPr>
        <w:t>continual</w:t>
      </w:r>
      <w:r w:rsidRPr="00D155CF">
        <w:rPr>
          <w:rFonts w:ascii="Franklin Gothic Book" w:hAnsi="Franklin Gothic Book"/>
          <w:sz w:val="21"/>
          <w:szCs w:val="21"/>
        </w:rPr>
        <w:t xml:space="preserve"> basis. Proficient in Cloud, SaaS, Paas, laaS, Nodel.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801" w:type="pct"/>
        <w:jc w:val="center"/>
        <w:tblLook w:val="07C0" w:firstRow="0" w:lastRow="1" w:firstColumn="1" w:lastColumn="1" w:noHBand="1" w:noVBand="1"/>
      </w:tblPr>
      <w:tblGrid>
        <w:gridCol w:w="2819"/>
        <w:gridCol w:w="3330"/>
        <w:gridCol w:w="3599"/>
      </w:tblGrid>
      <w:tr w:rsidR="0021400C" w:rsidRPr="00D155CF" w14:paraId="66F2C8A2" w14:textId="77777777" w:rsidTr="0021400C">
        <w:trPr>
          <w:jc w:val="center"/>
        </w:trPr>
        <w:tc>
          <w:tcPr>
            <w:tcW w:w="1446" w:type="pct"/>
          </w:tcPr>
          <w:p w14:paraId="3A1DE68B" w14:textId="0C2D6D7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rategic Planning</w:t>
            </w:r>
          </w:p>
        </w:tc>
        <w:tc>
          <w:tcPr>
            <w:tcW w:w="1708" w:type="pct"/>
          </w:tcPr>
          <w:p w14:paraId="282241A8" w14:textId="3CD8C205"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ject Management</w:t>
            </w:r>
          </w:p>
        </w:tc>
        <w:tc>
          <w:tcPr>
            <w:tcW w:w="1846" w:type="pct"/>
          </w:tcPr>
          <w:p w14:paraId="453D97BB" w14:textId="0F5DC53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gram Management</w:t>
            </w:r>
          </w:p>
        </w:tc>
      </w:tr>
      <w:tr w:rsidR="0021400C" w:rsidRPr="00D155CF" w14:paraId="6BA0179C" w14:textId="77777777" w:rsidTr="0021400C">
        <w:trPr>
          <w:jc w:val="center"/>
        </w:trPr>
        <w:tc>
          <w:tcPr>
            <w:tcW w:w="1446" w:type="pct"/>
          </w:tcPr>
          <w:p w14:paraId="0B07D7AE" w14:textId="6DAC1F3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duct Strategy</w:t>
            </w:r>
          </w:p>
        </w:tc>
        <w:tc>
          <w:tcPr>
            <w:tcW w:w="1708" w:type="pct"/>
          </w:tcPr>
          <w:p w14:paraId="46E9E61B" w14:textId="7C656629"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ross-functional Collaboration</w:t>
            </w:r>
          </w:p>
        </w:tc>
        <w:tc>
          <w:tcPr>
            <w:tcW w:w="1846" w:type="pct"/>
          </w:tcPr>
          <w:p w14:paraId="162D86FB" w14:textId="69EBB2B0"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r>
      <w:tr w:rsidR="0021400C" w:rsidRPr="00D155CF" w14:paraId="6C8AA54E" w14:textId="77777777" w:rsidTr="0021400C">
        <w:trPr>
          <w:jc w:val="center"/>
        </w:trPr>
        <w:tc>
          <w:tcPr>
            <w:tcW w:w="1446" w:type="pct"/>
          </w:tcPr>
          <w:p w14:paraId="77B69FFF" w14:textId="6D81A64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hange Management</w:t>
            </w:r>
          </w:p>
        </w:tc>
        <w:tc>
          <w:tcPr>
            <w:tcW w:w="1708" w:type="pct"/>
          </w:tcPr>
          <w:p w14:paraId="3425023B" w14:textId="6A263B22"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akeholder Engagement</w:t>
            </w:r>
          </w:p>
        </w:tc>
        <w:tc>
          <w:tcPr>
            <w:tcW w:w="1846" w:type="pct"/>
          </w:tcPr>
          <w:p w14:paraId="0AD3705F" w14:textId="45FCF39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nd Migrations &amp; Operations</w:t>
            </w:r>
          </w:p>
        </w:tc>
      </w:tr>
      <w:tr w:rsidR="0021400C" w:rsidRPr="00D155CF" w14:paraId="7EE1DC56" w14:textId="77777777" w:rsidTr="0021400C">
        <w:trPr>
          <w:jc w:val="center"/>
        </w:trPr>
        <w:tc>
          <w:tcPr>
            <w:tcW w:w="1446" w:type="pct"/>
          </w:tcPr>
          <w:p w14:paraId="1DF49567" w14:textId="15682E27"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Agile, Scrum &amp; Waterfall</w:t>
            </w:r>
          </w:p>
        </w:tc>
        <w:tc>
          <w:tcPr>
            <w:tcW w:w="1708" w:type="pct"/>
          </w:tcPr>
          <w:p w14:paraId="4B1451D4" w14:textId="370EC1CD"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ales, Consulting &amp; Training</w:t>
            </w:r>
          </w:p>
        </w:tc>
        <w:tc>
          <w:tcPr>
            <w:tcW w:w="1846" w:type="pct"/>
          </w:tcPr>
          <w:p w14:paraId="659421CF" w14:textId="4022020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2" w:name="professional-experience"/>
      <w:r w:rsidRPr="0021400C">
        <w:rPr>
          <w:rFonts w:ascii="Constantia" w:hAnsi="Constantia"/>
          <w:color w:val="auto"/>
          <w:sz w:val="30"/>
          <w:szCs w:val="30"/>
        </w:rPr>
        <w:t>Professional Experience</w:t>
      </w:r>
      <w:bookmarkEnd w:id="2"/>
    </w:p>
    <w:p w14:paraId="25F3585A" w14:textId="77777777" w:rsidR="009F6F55" w:rsidRPr="0021400C" w:rsidRDefault="0036009D" w:rsidP="0036009D">
      <w:pPr>
        <w:pStyle w:val="Heading2"/>
        <w:spacing w:before="0"/>
        <w:jc w:val="both"/>
        <w:rPr>
          <w:rFonts w:ascii="Franklin Gothic Book" w:hAnsi="Franklin Gothic Book"/>
          <w:b w:val="0"/>
          <w:bCs w:val="0"/>
          <w:color w:val="auto"/>
          <w:sz w:val="21"/>
          <w:szCs w:val="21"/>
        </w:rPr>
      </w:pPr>
      <w:bookmarkStart w:id="3" w:name="highspot-seattle-wa"/>
      <w:r w:rsidRPr="0021400C">
        <w:rPr>
          <w:rFonts w:ascii="Franklin Gothic Book" w:hAnsi="Franklin Gothic Book"/>
          <w:b w:val="0"/>
          <w:bCs w:val="0"/>
          <w:color w:val="auto"/>
          <w:sz w:val="21"/>
          <w:szCs w:val="21"/>
        </w:rPr>
        <w:t>Highspot – Seattle, WA</w:t>
      </w:r>
      <w:bookmarkEnd w:id="3"/>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4"/>
    </w:p>
    <w:p w14:paraId="7309AE4A"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Primarily involved in coordination with Content Integration, Management, and Consumption team members in the areas of product management, engineering, design, and quality assurance to develop targeted plans for the delivery of SaaS products and technologies, ensured that new features and enhancement of products were documented, implemented, and tested properly.</w:t>
      </w:r>
    </w:p>
    <w:p w14:paraId="55705494"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Able to grow the initial team and formed four teams to fully focus on separate SaaS disciplines, with the completion of two reorganizations during the term of employment.</w:t>
      </w:r>
    </w:p>
    <w:p w14:paraId="516989CE"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 Jira configurations with the establishment of processes for the operation of independent development teams addressing individual needs, resulting in a 400% increase in delivery of features over a six-month period.</w:t>
      </w:r>
    </w:p>
    <w:p w14:paraId="58D88E15" w14:textId="5D81C705"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Created and implemented four front end and three back-end integrations utilizing Salesforce, Quip, </w:t>
      </w:r>
      <w:proofErr w:type="spellStart"/>
      <w:r w:rsidRPr="00D155CF">
        <w:rPr>
          <w:rFonts w:ascii="Franklin Gothic Book" w:hAnsi="Franklin Gothic Book"/>
          <w:sz w:val="21"/>
          <w:szCs w:val="21"/>
        </w:rPr>
        <w:t>HigherLogic</w:t>
      </w:r>
      <w:proofErr w:type="spellEnd"/>
      <w:r w:rsidRPr="00D155CF">
        <w:rPr>
          <w:rFonts w:ascii="Franklin Gothic Book" w:hAnsi="Franklin Gothic Book"/>
          <w:sz w:val="21"/>
          <w:szCs w:val="21"/>
        </w:rPr>
        <w:t>, Widen, and OpenText that provided for growth in new business.</w:t>
      </w:r>
    </w:p>
    <w:p w14:paraId="06CFAB33" w14:textId="6E9AB4DC" w:rsidR="009F6F55"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Effectively led and mentored the team which resulted in the award of an annual recurring $2M Salesforce </w:t>
      </w:r>
      <w:r w:rsidR="001A5CB6">
        <w:rPr>
          <w:rFonts w:ascii="Franklin Gothic Book" w:hAnsi="Franklin Gothic Book"/>
          <w:sz w:val="21"/>
          <w:szCs w:val="21"/>
        </w:rPr>
        <w:t>contract</w:t>
      </w:r>
      <w:r w:rsidRPr="00D155CF">
        <w:rPr>
          <w:rFonts w:ascii="Franklin Gothic Book" w:hAnsi="Franklin Gothic Book"/>
          <w:sz w:val="21"/>
          <w:szCs w:val="21"/>
        </w:rPr>
        <w:t xml:space="preserve"> by providing critical necessary product integration</w:t>
      </w:r>
      <w:r w:rsidR="006023A6">
        <w:rPr>
          <w:rFonts w:ascii="Franklin Gothic Book" w:hAnsi="Franklin Gothic Book"/>
          <w:sz w:val="21"/>
          <w:szCs w:val="21"/>
        </w:rPr>
        <w:t xml:space="preserve">s and </w:t>
      </w:r>
      <w:r w:rsidRPr="00D155CF">
        <w:rPr>
          <w:rFonts w:ascii="Franklin Gothic Book" w:hAnsi="Franklin Gothic Book"/>
          <w:sz w:val="21"/>
          <w:szCs w:val="21"/>
        </w:rPr>
        <w:t>advancements through four releases.</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5" w:name="alaska-airlines-seattle-wa"/>
      <w:r w:rsidRPr="0021400C">
        <w:rPr>
          <w:rFonts w:ascii="Franklin Gothic Book" w:hAnsi="Franklin Gothic Book"/>
          <w:b w:val="0"/>
          <w:bCs w:val="0"/>
          <w:color w:val="auto"/>
          <w:sz w:val="21"/>
          <w:szCs w:val="21"/>
        </w:rPr>
        <w:t>Alaska Airlines – Seattle, WA</w:t>
      </w:r>
      <w:bookmarkEnd w:id="5"/>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6"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6"/>
    </w:p>
    <w:p w14:paraId="335BC1BF" w14:textId="6E33CFCE"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Designed new and</w:t>
      </w:r>
      <w:r w:rsidR="001A5CB6">
        <w:rPr>
          <w:rFonts w:ascii="Franklin Gothic Book" w:hAnsi="Franklin Gothic Book"/>
          <w:sz w:val="21"/>
          <w:szCs w:val="21"/>
        </w:rPr>
        <w:t xml:space="preserve"> evolved </w:t>
      </w:r>
      <w:r w:rsidRPr="00D155CF">
        <w:rPr>
          <w:rFonts w:ascii="Franklin Gothic Book" w:hAnsi="Franklin Gothic Book"/>
          <w:sz w:val="21"/>
          <w:szCs w:val="21"/>
        </w:rPr>
        <w:t>existing types of standardized templates for written documentation and</w:t>
      </w:r>
      <w:r w:rsidR="001A5CB6">
        <w:rPr>
          <w:rFonts w:ascii="Franklin Gothic Book" w:hAnsi="Franklin Gothic Book"/>
          <w:sz w:val="21"/>
          <w:szCs w:val="21"/>
        </w:rPr>
        <w:t xml:space="preserve"> </w:t>
      </w:r>
      <w:r w:rsidRPr="00D155CF">
        <w:rPr>
          <w:rFonts w:ascii="Franklin Gothic Book" w:hAnsi="Franklin Gothic Book"/>
          <w:sz w:val="21"/>
          <w:szCs w:val="21"/>
        </w:rPr>
        <w:t>application</w:t>
      </w:r>
      <w:r w:rsidR="001A5CB6">
        <w:rPr>
          <w:rFonts w:ascii="Franklin Gothic Book" w:hAnsi="Franklin Gothic Book"/>
          <w:sz w:val="21"/>
          <w:szCs w:val="21"/>
        </w:rPr>
        <w:t>/network</w:t>
      </w:r>
      <w:r w:rsidRPr="00D155CF">
        <w:rPr>
          <w:rFonts w:ascii="Franklin Gothic Book" w:hAnsi="Franklin Gothic Book"/>
          <w:sz w:val="21"/>
          <w:szCs w:val="21"/>
        </w:rPr>
        <w:t xml:space="preserve"> diagrams required for executive, management, developers, and support personnel. Enabled the development team for processes utilized in real time and the future to facilitate the migration from in</w:t>
      </w:r>
      <w:r w:rsidR="006023A6">
        <w:rPr>
          <w:rFonts w:ascii="Franklin Gothic Book" w:hAnsi="Franklin Gothic Book"/>
          <w:sz w:val="21"/>
          <w:szCs w:val="21"/>
        </w:rPr>
        <w:t>-</w:t>
      </w:r>
      <w:r w:rsidRPr="00D155CF">
        <w:rPr>
          <w:rFonts w:ascii="Franklin Gothic Book" w:hAnsi="Franklin Gothic Book"/>
          <w:sz w:val="21"/>
          <w:szCs w:val="21"/>
        </w:rPr>
        <w:t>house to an Azure</w:t>
      </w:r>
      <w:r w:rsidR="006023A6">
        <w:rPr>
          <w:rFonts w:ascii="Franklin Gothic Book" w:hAnsi="Franklin Gothic Book"/>
          <w:sz w:val="21"/>
          <w:szCs w:val="21"/>
        </w:rPr>
        <w:t>-</w:t>
      </w:r>
      <w:r w:rsidRPr="00D155CF">
        <w:rPr>
          <w:rFonts w:ascii="Franklin Gothic Book" w:hAnsi="Franklin Gothic Book"/>
          <w:sz w:val="21"/>
          <w:szCs w:val="21"/>
        </w:rPr>
        <w:t>based model. Identified any potential risks that would mitigate project processes.</w:t>
      </w:r>
    </w:p>
    <w:p w14:paraId="622496AC" w14:textId="3B5E390E"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lastRenderedPageBreak/>
        <w:t>Championed a centralized documentation management library as part of a $40M integration with planned maintenance for the FCC certification of a full Maintenance and Engineering (M&amp;E) system alignment after merger with Virgin America.</w:t>
      </w:r>
    </w:p>
    <w:p w14:paraId="30B53FF8" w14:textId="38CEBCF5" w:rsidR="009F6F55"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Judiciously improved and quality of controls </w:t>
      </w:r>
      <w:r w:rsidR="001A5CB6">
        <w:rPr>
          <w:rFonts w:ascii="Franklin Gothic Book" w:hAnsi="Franklin Gothic Book"/>
          <w:sz w:val="21"/>
          <w:szCs w:val="21"/>
        </w:rPr>
        <w:t xml:space="preserve">and </w:t>
      </w:r>
      <w:r w:rsidRPr="00D155CF">
        <w:rPr>
          <w:rFonts w:ascii="Franklin Gothic Book" w:hAnsi="Franklin Gothic Book"/>
          <w:sz w:val="21"/>
          <w:szCs w:val="21"/>
        </w:rPr>
        <w:t>outcomes with the creation and implementation of best practices for the transition to a cloud</w:t>
      </w:r>
      <w:r w:rsidR="006023A6">
        <w:rPr>
          <w:rFonts w:ascii="Franklin Gothic Book" w:hAnsi="Franklin Gothic Book"/>
          <w:sz w:val="21"/>
          <w:szCs w:val="21"/>
        </w:rPr>
        <w:t>-</w:t>
      </w:r>
      <w:r w:rsidRPr="00D155CF">
        <w:rPr>
          <w:rFonts w:ascii="Franklin Gothic Book" w:hAnsi="Franklin Gothic Book"/>
          <w:sz w:val="21"/>
          <w:szCs w:val="21"/>
        </w:rPr>
        <w:t>based DevOps model.</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7" w:name="enviro-master-seattle-wa"/>
      <w:r w:rsidRPr="0021400C">
        <w:rPr>
          <w:rFonts w:ascii="Franklin Gothic Book" w:hAnsi="Franklin Gothic Book"/>
          <w:b w:val="0"/>
          <w:bCs w:val="0"/>
          <w:color w:val="auto"/>
          <w:sz w:val="21"/>
          <w:szCs w:val="21"/>
        </w:rPr>
        <w:t>Enviro-Master – Seattle, WA</w:t>
      </w:r>
      <w:bookmarkEnd w:id="7"/>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8"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8"/>
    </w:p>
    <w:p w14:paraId="74A95643" w14:textId="77777777"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Founded and operated this firm focused on commercial restroom hygiene and led a team in all aspects of daily operations.</w:t>
      </w:r>
    </w:p>
    <w:p w14:paraId="1F5F3237" w14:textId="148F2053"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chieved a doubling of sales with the addition of a 50% increase in new sites that contributed $100K in </w:t>
      </w:r>
      <w:r w:rsidR="001A5CB6">
        <w:rPr>
          <w:rFonts w:ascii="Franklin Gothic Book" w:hAnsi="Franklin Gothic Book"/>
          <w:sz w:val="21"/>
          <w:szCs w:val="21"/>
        </w:rPr>
        <w:t xml:space="preserve">yearly recurring </w:t>
      </w:r>
      <w:r w:rsidRPr="00D155CF">
        <w:rPr>
          <w:rFonts w:ascii="Franklin Gothic Book" w:hAnsi="Franklin Gothic Book"/>
          <w:sz w:val="21"/>
          <w:szCs w:val="21"/>
        </w:rPr>
        <w:t>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48F3BD77" w14:textId="57CCCB50" w:rsidR="009F6F55"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Dramatically reduced the operational budget by 20% following the acquisition of Swisher from Ecolab and able to provide a 15% increase in employee wages </w:t>
      </w:r>
      <w:r w:rsidR="001A5CB6">
        <w:rPr>
          <w:rFonts w:ascii="Franklin Gothic Book" w:hAnsi="Franklin Gothic Book"/>
          <w:sz w:val="21"/>
          <w:szCs w:val="21"/>
        </w:rPr>
        <w:t xml:space="preserve">that </w:t>
      </w:r>
      <w:r w:rsidRPr="00D155CF">
        <w:rPr>
          <w:rFonts w:ascii="Franklin Gothic Book" w:hAnsi="Franklin Gothic Book"/>
          <w:sz w:val="21"/>
          <w:szCs w:val="21"/>
        </w:rPr>
        <w:t>resulted in increased morale and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9" w:name="f5-networks-seattle-wa"/>
      <w:r w:rsidRPr="0021400C">
        <w:rPr>
          <w:rFonts w:ascii="Franklin Gothic Book" w:hAnsi="Franklin Gothic Book"/>
          <w:b w:val="0"/>
          <w:bCs w:val="0"/>
          <w:color w:val="auto"/>
          <w:sz w:val="21"/>
          <w:szCs w:val="21"/>
        </w:rPr>
        <w:t>F5 Networks – Seattle, WA</w:t>
      </w:r>
      <w:bookmarkEnd w:id="9"/>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0" w:name="Xb98a4a3681e4755148257f3cd5bdde92e2c560a"/>
      <w:r w:rsidRPr="00D155CF">
        <w:rPr>
          <w:rFonts w:ascii="Franklin Gothic Book" w:hAnsi="Franklin Gothic Book"/>
          <w:color w:val="auto"/>
          <w:sz w:val="21"/>
          <w:szCs w:val="21"/>
        </w:rPr>
        <w:t>Senior Product Management Engineer</w:t>
      </w:r>
      <w:r w:rsidRPr="0021400C">
        <w:rPr>
          <w:rFonts w:ascii="Franklin Gothic Book" w:hAnsi="Franklin Gothic Book"/>
          <w:b w:val="0"/>
          <w:bCs w:val="0"/>
          <w:color w:val="auto"/>
          <w:sz w:val="21"/>
          <w:szCs w:val="21"/>
        </w:rPr>
        <w:t>, January 2015 - October 2016</w:t>
      </w:r>
      <w:bookmarkEnd w:id="10"/>
    </w:p>
    <w:p w14:paraId="3AE926F0" w14:textId="77777777"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 and held two lateral 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 automation, by incorporating existing technologies into a unified unit for five disparate teams that possessed differing knowledge platforms, technology, and models.</w:t>
      </w:r>
    </w:p>
    <w:p w14:paraId="77797AE0" w14:textId="77777777"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Authored presentation materials and specifications used by an integral cloud team to maintain and ensure optimal operations and productivity in a dynamic organizational environment.</w:t>
      </w:r>
    </w:p>
    <w:p w14:paraId="0A6BD904" w14:textId="77FD03B0"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ontinually stayed abreast of market trends and customer research with team members at the forefront to determine company direction of cloud strategy in the present and future.</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11" w:name="f5-networks-seattle-wa-1"/>
      <w:r w:rsidRPr="0021400C">
        <w:rPr>
          <w:rFonts w:ascii="Franklin Gothic Book" w:hAnsi="Franklin Gothic Book"/>
          <w:b w:val="0"/>
          <w:bCs w:val="0"/>
          <w:color w:val="auto"/>
          <w:sz w:val="21"/>
          <w:szCs w:val="21"/>
        </w:rPr>
        <w:t>F5 Networks – Seattle, WA</w:t>
      </w:r>
      <w:bookmarkEnd w:id="11"/>
    </w:p>
    <w:p w14:paraId="1E37ED3D"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2" w:name="X4f0f0eb280758710652ba64f7d91e764c7b12f5"/>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bookmarkEnd w:id="12"/>
    </w:p>
    <w:p w14:paraId="6294F4AE" w14:textId="69E2C889"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Consistently interfaced with sales and service organizations to ensure a high level of preparation for future product and service releases by establishing a clear communication standard. Liaised with marketing, development, services, and sales departments.</w:t>
      </w:r>
    </w:p>
    <w:p w14:paraId="077BA7E8" w14:textId="54B7F2A4"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w:t>
      </w:r>
      <w:r w:rsidR="006023A6">
        <w:rPr>
          <w:rFonts w:ascii="Franklin Gothic Book" w:hAnsi="Franklin Gothic Book"/>
          <w:sz w:val="21"/>
          <w:szCs w:val="21"/>
        </w:rPr>
        <w:t>c</w:t>
      </w:r>
      <w:r w:rsidRPr="00D155CF">
        <w:rPr>
          <w:rFonts w:ascii="Franklin Gothic Book" w:hAnsi="Franklin Gothic Book"/>
          <w:sz w:val="21"/>
          <w:szCs w:val="21"/>
        </w:rPr>
        <w:t>t product rewrites.</w:t>
      </w:r>
    </w:p>
    <w:p w14:paraId="2DE529F4" w14:textId="77777777" w:rsidR="009F6F55" w:rsidRPr="00D155CF" w:rsidRDefault="0036009D" w:rsidP="00C12691">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Coordinated with team members in the use of the firm’s heuristics tool to pre-analyze client’s diagnostics files from initial staging through to introduction of the product to the client.</w:t>
      </w:r>
    </w:p>
    <w:p w14:paraId="1C8BC6B3" w14:textId="1AFEA9EE"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13" w:name="education"/>
      <w:r w:rsidRPr="0021400C">
        <w:rPr>
          <w:rFonts w:ascii="Constantia" w:hAnsi="Constantia"/>
          <w:color w:val="auto"/>
          <w:sz w:val="30"/>
          <w:szCs w:val="30"/>
        </w:rPr>
        <w:t>Educa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3467"/>
      </w:tblGrid>
      <w:tr w:rsidR="00C12691" w14:paraId="6FF2463A" w14:textId="77777777" w:rsidTr="002B57A1">
        <w:trPr>
          <w:trHeight w:val="292"/>
        </w:trPr>
        <w:tc>
          <w:tcPr>
            <w:tcW w:w="6664" w:type="dxa"/>
          </w:tcPr>
          <w:p w14:paraId="586C60F3" w14:textId="77777777" w:rsidR="00C12691" w:rsidRDefault="00C12691" w:rsidP="00C12691">
            <w:pPr>
              <w:jc w:val="both"/>
              <w:rPr>
                <w:rFonts w:ascii="Franklin Gothic Book" w:hAnsi="Franklin Gothic Book"/>
                <w:b/>
                <w:sz w:val="21"/>
                <w:szCs w:val="21"/>
              </w:rPr>
            </w:pPr>
            <w:r w:rsidRPr="00D155CF">
              <w:rPr>
                <w:rFonts w:ascii="Franklin Gothic Book" w:hAnsi="Franklin Gothic Book"/>
                <w:b/>
                <w:sz w:val="21"/>
                <w:szCs w:val="21"/>
              </w:rPr>
              <w:t>Programming Course</w:t>
            </w:r>
          </w:p>
          <w:p w14:paraId="5054BAE7" w14:textId="24FAA5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 Seattle, WA</w:t>
            </w:r>
          </w:p>
        </w:tc>
        <w:tc>
          <w:tcPr>
            <w:tcW w:w="3467" w:type="dxa"/>
          </w:tcPr>
          <w:p w14:paraId="71391C21" w14:textId="77777777"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b/>
                <w:sz w:val="21"/>
                <w:szCs w:val="21"/>
              </w:rPr>
              <w:t>Programming Courses</w:t>
            </w:r>
          </w:p>
          <w:p w14:paraId="5D931DFC" w14:textId="589D0C11"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 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2B57A1">
      <w:headerReference w:type="even" r:id="rId9"/>
      <w:footerReference w:type="first" r:id="rId10"/>
      <w:pgSz w:w="12240" w:h="15840"/>
      <w:pgMar w:top="1152" w:right="1152" w:bottom="864" w:left="1152"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B660" w14:textId="77777777" w:rsidR="006702ED" w:rsidRDefault="0036009D">
      <w:r>
        <w:separator/>
      </w:r>
    </w:p>
  </w:endnote>
  <w:endnote w:type="continuationSeparator" w:id="0">
    <w:p w14:paraId="5524EC03" w14:textId="77777777" w:rsidR="006702ED" w:rsidRDefault="003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D06" w14:textId="77777777" w:rsidR="009F6F55" w:rsidRDefault="0036009D">
      <w:r>
        <w:separator/>
      </w:r>
    </w:p>
  </w:footnote>
  <w:footnote w:type="continuationSeparator" w:id="0">
    <w:p w14:paraId="3410F2DE" w14:textId="77777777" w:rsidR="009F6F55" w:rsidRDefault="0036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 xml:space="preserve">Gary B. </w:t>
    </w:r>
    <w:proofErr w:type="spellStart"/>
    <w:r w:rsidRPr="00250EF4">
      <w:rPr>
        <w:rFonts w:ascii="Constantia" w:hAnsi="Constantia"/>
        <w:b/>
        <w:bCs/>
        <w:sz w:val="26"/>
        <w:szCs w:val="26"/>
      </w:rPr>
      <w:t>Genett</w:t>
    </w:r>
    <w:proofErr w:type="spellEnd"/>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7144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5CB6"/>
    <w:rsid w:val="0021400C"/>
    <w:rsid w:val="00250EF4"/>
    <w:rsid w:val="002B57A1"/>
    <w:rsid w:val="0036009D"/>
    <w:rsid w:val="00441F32"/>
    <w:rsid w:val="004E29B3"/>
    <w:rsid w:val="00590D07"/>
    <w:rsid w:val="006023A6"/>
    <w:rsid w:val="006702ED"/>
    <w:rsid w:val="00784D58"/>
    <w:rsid w:val="008D6863"/>
    <w:rsid w:val="009F6F55"/>
    <w:rsid w:val="00A50E8D"/>
    <w:rsid w:val="00B86B75"/>
    <w:rsid w:val="00BC48D5"/>
    <w:rsid w:val="00BC5A01"/>
    <w:rsid w:val="00C12691"/>
    <w:rsid w:val="00C36279"/>
    <w:rsid w:val="00D155CF"/>
    <w:rsid w:val="00D76603"/>
    <w:rsid w:val="00E315A3"/>
    <w:rsid w:val="00F03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9</cp:revision>
  <dcterms:created xsi:type="dcterms:W3CDTF">2021-04-27T19:50:00Z</dcterms:created>
  <dcterms:modified xsi:type="dcterms:W3CDTF">2021-04-27T23:36:00Z</dcterms:modified>
</cp:coreProperties>
</file>